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4EC2B" w14:textId="1EAB4651" w:rsidR="00C23AD9" w:rsidRDefault="00C23AD9" w:rsidP="00C23AD9">
      <w:pPr>
        <w:autoSpaceDE w:val="0"/>
        <w:autoSpaceDN w:val="0"/>
      </w:pPr>
      <w:r>
        <w:rPr>
          <w:b/>
          <w:bCs/>
        </w:rPr>
        <w:t xml:space="preserve">Emissions reductions. </w:t>
      </w:r>
      <w:r w:rsidRPr="00C23AD9">
        <w:t xml:space="preserve">The Aga Khan Health Services Carbon Management Tool [ref] will be used to calculate the project's total carbon footprint by simulating all of the study's carbon-generating </w:t>
      </w:r>
      <w:r>
        <w:t xml:space="preserve">activities and </w:t>
      </w:r>
      <w:r w:rsidRPr="00C23AD9">
        <w:t xml:space="preserve">processes, from transportation to the transport of lab specimens and their analysis to the consumption of grid electricity and the operation of refrigeration systems. Emissions from the project's activities as a whole will be monitored every six months, and reduced where practical. It is our intention to incorporate the knowledge gained from our efforts to measure and lower emissions into future </w:t>
      </w:r>
      <w:proofErr w:type="spellStart"/>
      <w:r w:rsidRPr="00C23AD9">
        <w:t>endeavors</w:t>
      </w:r>
      <w:proofErr w:type="spellEnd"/>
      <w:r w:rsidRPr="00C23AD9">
        <w:t>.</w:t>
      </w:r>
    </w:p>
    <w:p w14:paraId="2BB5662C" w14:textId="691D6A2B" w:rsidR="00C04134" w:rsidRDefault="00C04134" w:rsidP="00C23AD9">
      <w:pPr>
        <w:autoSpaceDE w:val="0"/>
        <w:autoSpaceDN w:val="0"/>
      </w:pPr>
    </w:p>
    <w:p w14:paraId="287ED8B3" w14:textId="0819C79C" w:rsidR="00C04134" w:rsidRDefault="00C04134" w:rsidP="00C23AD9">
      <w:pPr>
        <w:autoSpaceDE w:val="0"/>
        <w:autoSpaceDN w:val="0"/>
      </w:pPr>
      <w:r>
        <w:t>Ph.D.</w:t>
      </w:r>
    </w:p>
    <w:p w14:paraId="055DC0DE" w14:textId="6EEA7C72" w:rsidR="000343BD" w:rsidRDefault="000343BD" w:rsidP="00877B7D"/>
    <w:sectPr w:rsidR="000343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sTQxsTCwBDENlHSUglOLizPz80AKDGsBViwC/SwAAAA="/>
  </w:docVars>
  <w:rsids>
    <w:rsidRoot w:val="0029757A"/>
    <w:rsid w:val="000343BD"/>
    <w:rsid w:val="0017125E"/>
    <w:rsid w:val="0029757A"/>
    <w:rsid w:val="005246D1"/>
    <w:rsid w:val="00877B7D"/>
    <w:rsid w:val="00894A5B"/>
    <w:rsid w:val="008B1F3D"/>
    <w:rsid w:val="00996499"/>
    <w:rsid w:val="00A02FB1"/>
    <w:rsid w:val="00BE1E4A"/>
    <w:rsid w:val="00C04134"/>
    <w:rsid w:val="00C23AD9"/>
    <w:rsid w:val="00CE17E2"/>
    <w:rsid w:val="00FB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3E9455"/>
  <w15:docId w15:val="{CAD09148-D22A-4DF5-8C96-B8693EA52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3AD9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695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695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B695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695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1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BB1AE4F-5AA4-407C-B874-01781FDBEEF6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2</cp:revision>
  <dcterms:created xsi:type="dcterms:W3CDTF">2022-10-18T06:50:00Z</dcterms:created>
  <dcterms:modified xsi:type="dcterms:W3CDTF">2022-10-27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8ee800-9b6a-4b69-8ca7-3ddcab20ed6b</vt:lpwstr>
  </property>
</Properties>
</file>